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18AB6" w14:textId="07C5157F" w:rsidR="00A16940" w:rsidRPr="00E80950" w:rsidRDefault="00A16940" w:rsidP="009957F4">
      <w:pPr>
        <w:snapToGrid w:val="0"/>
        <w:spacing w:line="0" w:lineRule="atLeast"/>
        <w:ind w:leftChars="100" w:left="240"/>
        <w:jc w:val="center"/>
        <w:rPr>
          <w:rFonts w:ascii="標楷體" w:eastAsia="標楷體" w:hAnsi="標楷體" w:cs="Arial"/>
          <w:b/>
          <w:bCs/>
          <w:sz w:val="36"/>
          <w:szCs w:val="36"/>
        </w:rPr>
      </w:pPr>
      <w:r w:rsidRPr="00E80950">
        <w:rPr>
          <w:rFonts w:ascii="標楷體" w:eastAsia="標楷體" w:hAnsi="標楷體" w:cs="Arial"/>
          <w:b/>
          <w:bCs/>
          <w:sz w:val="36"/>
          <w:szCs w:val="36"/>
        </w:rPr>
        <w:t>台灣</w:t>
      </w:r>
      <w:r w:rsidRPr="00E80950">
        <w:rPr>
          <w:rFonts w:ascii="標楷體" w:eastAsia="標楷體" w:hAnsi="標楷體" w:cs="Arial" w:hint="eastAsia"/>
          <w:b/>
          <w:bCs/>
          <w:sz w:val="36"/>
          <w:szCs w:val="36"/>
        </w:rPr>
        <w:t>金屬</w:t>
      </w:r>
      <w:r w:rsidRPr="00E80950">
        <w:rPr>
          <w:rFonts w:ascii="標楷體" w:eastAsia="標楷體" w:hAnsi="標楷體" w:cs="Arial"/>
          <w:b/>
          <w:bCs/>
          <w:sz w:val="36"/>
          <w:szCs w:val="36"/>
        </w:rPr>
        <w:t>熱處理</w:t>
      </w:r>
      <w:r w:rsidRPr="00E80950">
        <w:rPr>
          <w:rFonts w:ascii="標楷體" w:eastAsia="標楷體" w:hAnsi="標楷體" w:cs="Arial" w:hint="eastAsia"/>
          <w:b/>
          <w:bCs/>
          <w:sz w:val="36"/>
          <w:szCs w:val="36"/>
        </w:rPr>
        <w:t>學會</w:t>
      </w:r>
    </w:p>
    <w:p w14:paraId="28918AB7" w14:textId="5956AD08" w:rsidR="00A16940" w:rsidRPr="008223EA" w:rsidRDefault="00C9305F" w:rsidP="008223EA">
      <w:pPr>
        <w:snapToGrid w:val="0"/>
        <w:spacing w:line="0" w:lineRule="atLeast"/>
        <w:ind w:leftChars="100" w:left="240"/>
        <w:jc w:val="center"/>
        <w:rPr>
          <w:rFonts w:ascii="標楷體" w:eastAsia="標楷體" w:hAnsi="標楷體" w:cs="Arial"/>
          <w:b/>
          <w:bCs/>
          <w:color w:val="000000" w:themeColor="text1"/>
          <w:sz w:val="36"/>
          <w:szCs w:val="36"/>
        </w:rPr>
      </w:pPr>
      <w:r w:rsidRPr="00B345B5">
        <w:rPr>
          <w:rFonts w:ascii="Times New Roman" w:eastAsia="標楷體" w:hAnsi="Times New Roman" w:cs="Times New Roman" w:hint="eastAsia"/>
          <w:b/>
          <w:sz w:val="36"/>
          <w:szCs w:val="36"/>
        </w:rPr>
        <w:t>2025</w:t>
      </w:r>
      <w:r w:rsidR="00A16940" w:rsidRPr="00E80950">
        <w:rPr>
          <w:rFonts w:ascii="標楷體" w:eastAsia="標楷體" w:hAnsi="標楷體" w:cs="Arial"/>
          <w:b/>
          <w:bCs/>
          <w:sz w:val="36"/>
          <w:szCs w:val="36"/>
        </w:rPr>
        <w:t>年度會員</w:t>
      </w:r>
      <w:r w:rsidR="00A16940" w:rsidRPr="00E80950">
        <w:rPr>
          <w:rFonts w:ascii="標楷體" w:eastAsia="標楷體" w:hAnsi="標楷體" w:cs="Arial" w:hint="eastAsia"/>
          <w:b/>
          <w:bCs/>
          <w:sz w:val="36"/>
          <w:szCs w:val="36"/>
        </w:rPr>
        <w:t>代表</w:t>
      </w:r>
      <w:r w:rsidR="00A16940" w:rsidRPr="00E80950">
        <w:rPr>
          <w:rFonts w:ascii="標楷體" w:eastAsia="標楷體" w:hAnsi="標楷體" w:cs="Arial"/>
          <w:b/>
          <w:bCs/>
          <w:sz w:val="36"/>
          <w:szCs w:val="36"/>
        </w:rPr>
        <w:t>大會</w:t>
      </w:r>
      <w:r w:rsidR="00A16940" w:rsidRPr="00E80950">
        <w:rPr>
          <w:rFonts w:ascii="標楷體" w:eastAsia="標楷體" w:hAnsi="標楷體" w:cs="Arial" w:hint="eastAsia"/>
          <w:b/>
          <w:bCs/>
          <w:sz w:val="36"/>
          <w:szCs w:val="36"/>
        </w:rPr>
        <w:t>暨研究成果</w:t>
      </w:r>
      <w:r w:rsidR="00A16940" w:rsidRPr="00E80950">
        <w:rPr>
          <w:rFonts w:ascii="標楷體" w:eastAsia="標楷體" w:hAnsi="標楷體" w:cs="Arial"/>
          <w:b/>
          <w:bCs/>
          <w:sz w:val="36"/>
          <w:szCs w:val="36"/>
        </w:rPr>
        <w:t>論文發表</w:t>
      </w:r>
      <w:r w:rsidR="00A16940" w:rsidRPr="00E80950">
        <w:rPr>
          <w:rFonts w:ascii="標楷體" w:eastAsia="標楷體" w:hAnsi="標楷體" w:cs="Arial" w:hint="eastAsia"/>
          <w:b/>
          <w:bCs/>
          <w:sz w:val="36"/>
          <w:szCs w:val="36"/>
        </w:rPr>
        <w:t>會議</w:t>
      </w:r>
    </w:p>
    <w:tbl>
      <w:tblPr>
        <w:tblW w:w="9639" w:type="dxa"/>
        <w:tblInd w:w="-57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1701"/>
        <w:gridCol w:w="5528"/>
        <w:gridCol w:w="1701"/>
      </w:tblGrid>
      <w:tr w:rsidR="00A16940" w:rsidRPr="00A16940" w14:paraId="28918ABC" w14:textId="77777777" w:rsidTr="008F4C68">
        <w:trPr>
          <w:trHeight w:val="602"/>
        </w:trPr>
        <w:tc>
          <w:tcPr>
            <w:tcW w:w="709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B8" w14:textId="77777777" w:rsidR="00A16940" w:rsidRPr="002B1EE5" w:rsidRDefault="00A16940" w:rsidP="00A16940">
            <w:pPr>
              <w:widowControl/>
              <w:snapToGrid w:val="0"/>
              <w:spacing w:line="0" w:lineRule="atLeast"/>
              <w:ind w:leftChars="-59" w:left="-142" w:right="-108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日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 xml:space="preserve"> 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期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B9" w14:textId="77777777" w:rsidR="00A16940" w:rsidRPr="002B1EE5" w:rsidRDefault="00A16940" w:rsidP="00A16940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時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 xml:space="preserve">   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間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BA" w14:textId="77777777" w:rsidR="00A16940" w:rsidRPr="002B1EE5" w:rsidRDefault="00A16940" w:rsidP="007E58C1">
            <w:pPr>
              <w:widowControl/>
              <w:snapToGrid w:val="0"/>
              <w:spacing w:line="0" w:lineRule="atLeast"/>
              <w:ind w:leftChars="48" w:left="115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議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 xml:space="preserve">      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程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BB" w14:textId="77777777" w:rsidR="00A16940" w:rsidRPr="002B1EE5" w:rsidRDefault="00A16940" w:rsidP="00A16940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地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 xml:space="preserve">   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點</w:t>
            </w:r>
          </w:p>
        </w:tc>
      </w:tr>
      <w:tr w:rsidR="00323456" w:rsidRPr="00A16940" w14:paraId="28918AC4" w14:textId="77777777" w:rsidTr="00BE558A">
        <w:trPr>
          <w:trHeight w:val="510"/>
        </w:trPr>
        <w:tc>
          <w:tcPr>
            <w:tcW w:w="709" w:type="dxa"/>
            <w:vMerge w:val="restart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BD" w14:textId="77777777" w:rsidR="00323456" w:rsidRPr="00AF2727" w:rsidRDefault="00323456" w:rsidP="00A16940">
            <w:pPr>
              <w:widowControl/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十</w:t>
            </w:r>
          </w:p>
          <w:p w14:paraId="28918ABE" w14:textId="77777777" w:rsidR="00323456" w:rsidRPr="00AF2727" w:rsidRDefault="00323456" w:rsidP="00061D4C">
            <w:pPr>
              <w:widowControl/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二</w:t>
            </w:r>
          </w:p>
          <w:p w14:paraId="28918ABF" w14:textId="77777777" w:rsidR="00323456" w:rsidRPr="00AF2727" w:rsidRDefault="00323456" w:rsidP="00A16940">
            <w:pPr>
              <w:widowControl/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月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</w:p>
          <w:p w14:paraId="28918AC0" w14:textId="4F1B5E66" w:rsidR="00323456" w:rsidRPr="00AF2727" w:rsidRDefault="00323456" w:rsidP="00061D4C">
            <w:pPr>
              <w:widowControl/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  <w:r w:rsidR="00C9305F" w:rsidRPr="00AF2727">
              <w:rPr>
                <w:rFonts w:ascii="Times New Roman" w:eastAsia="標楷體" w:hAnsi="Times New Roman" w:cs="Times New Roman" w:hint="eastAsia"/>
                <w:b/>
                <w:color w:val="000000"/>
                <w:sz w:val="22"/>
              </w:rPr>
              <w:t>六</w:t>
            </w:r>
          </w:p>
          <w:p w14:paraId="28918AC1" w14:textId="77777777" w:rsidR="00323456" w:rsidRPr="00AF2727" w:rsidRDefault="00323456" w:rsidP="00A16940">
            <w:pPr>
              <w:widowControl/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日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</w:t>
            </w:r>
          </w:p>
          <w:p w14:paraId="28918AC2" w14:textId="77777777" w:rsidR="00323456" w:rsidRPr="002B1EE5" w:rsidRDefault="00323456" w:rsidP="00A16940">
            <w:pPr>
              <w:snapToGrid w:val="0"/>
              <w:spacing w:before="120" w:after="120"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</w:pP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 xml:space="preserve"> (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六</w:t>
            </w:r>
            <w:r w:rsidRPr="00AF2727">
              <w:rPr>
                <w:rFonts w:ascii="Times New Roman" w:eastAsia="標楷體" w:hAnsi="Times New Roman" w:cs="Times New Roman"/>
                <w:b/>
                <w:color w:val="000000"/>
                <w:sz w:val="22"/>
              </w:rPr>
              <w:t>)</w:t>
            </w:r>
            <w:r w:rsidRPr="002B1EE5">
              <w:rPr>
                <w:rFonts w:ascii="Times New Roman" w:eastAsia="標楷體" w:hAnsi="Times New Roman" w:cs="Times New Roman"/>
                <w:bCs/>
                <w:color w:val="000000"/>
                <w:sz w:val="22"/>
              </w:rPr>
              <w:t xml:space="preserve"> </w:t>
            </w:r>
          </w:p>
        </w:tc>
        <w:tc>
          <w:tcPr>
            <w:tcW w:w="8930" w:type="dxa"/>
            <w:gridSpan w:val="3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3" w14:textId="77777777" w:rsidR="00323456" w:rsidRPr="002B1EE5" w:rsidRDefault="00323456" w:rsidP="00A16940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研究成果論文發表會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/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海報展示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/</w:t>
            </w:r>
            <w:r w:rsidRPr="002B1EE5">
              <w:rPr>
                <w:rFonts w:ascii="Times New Roman" w:eastAsia="標楷體" w:hAnsi="Times New Roman" w:cs="Times New Roman"/>
                <w:b/>
                <w:bCs/>
                <w:color w:val="000000"/>
                <w:sz w:val="22"/>
              </w:rPr>
              <w:t>展覽攤位</w:t>
            </w:r>
          </w:p>
        </w:tc>
      </w:tr>
      <w:tr w:rsidR="00323456" w:rsidRPr="00A16940" w14:paraId="28918ACA" w14:textId="77777777" w:rsidTr="008F4C68">
        <w:trPr>
          <w:trHeight w:val="360"/>
        </w:trPr>
        <w:tc>
          <w:tcPr>
            <w:tcW w:w="709" w:type="dxa"/>
            <w:vMerge/>
            <w:vAlign w:val="center"/>
          </w:tcPr>
          <w:p w14:paraId="28918AC5" w14:textId="77777777" w:rsidR="00323456" w:rsidRPr="002B1EE5" w:rsidRDefault="00323456" w:rsidP="00A16940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6" w14:textId="77777777" w:rsidR="00323456" w:rsidRPr="002B1EE5" w:rsidRDefault="00323456" w:rsidP="001F31E5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8:3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9:</w:t>
            </w:r>
            <w:r w:rsidRPr="002B1EE5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7" w14:textId="77777777" w:rsidR="00323456" w:rsidRPr="002B1EE5" w:rsidRDefault="00323456" w:rsidP="001F31E5">
            <w:pPr>
              <w:snapToGrid w:val="0"/>
              <w:ind w:firstLineChars="50" w:firstLine="110"/>
              <w:rPr>
                <w:rFonts w:ascii="Times New Roman" w:eastAsia="標楷體" w:hAnsi="Times New Roman" w:cs="Times New Roman"/>
                <w:b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報到、領取資料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9" w14:textId="0C193BF6" w:rsidR="00323456" w:rsidRPr="002B1EE5" w:rsidRDefault="003F6D0E" w:rsidP="006F41EF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大門</w:t>
            </w:r>
          </w:p>
        </w:tc>
      </w:tr>
      <w:tr w:rsidR="00323456" w:rsidRPr="00A16940" w14:paraId="28918ACF" w14:textId="77777777" w:rsidTr="008F4C68">
        <w:trPr>
          <w:trHeight w:val="360"/>
        </w:trPr>
        <w:tc>
          <w:tcPr>
            <w:tcW w:w="709" w:type="dxa"/>
            <w:vMerge/>
            <w:vAlign w:val="center"/>
          </w:tcPr>
          <w:p w14:paraId="28918ACB" w14:textId="77777777" w:rsidR="00323456" w:rsidRPr="002B1EE5" w:rsidRDefault="00323456" w:rsidP="00A16940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C" w14:textId="77777777" w:rsidR="00323456" w:rsidRPr="002B1EE5" w:rsidRDefault="00323456" w:rsidP="001F31E5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8:3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6:5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D" w14:textId="77777777" w:rsidR="00323456" w:rsidRPr="002B1EE5" w:rsidRDefault="00323456" w:rsidP="001F31E5">
            <w:pPr>
              <w:snapToGrid w:val="0"/>
              <w:ind w:firstLineChars="50" w:firstLine="110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海報論文展示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/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廠商設備展覽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CE" w14:textId="77777777" w:rsidR="00323456" w:rsidRPr="002B1EE5" w:rsidRDefault="003F6D0E" w:rsidP="004068FE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大廳</w:t>
            </w:r>
          </w:p>
        </w:tc>
      </w:tr>
      <w:tr w:rsidR="00323456" w:rsidRPr="00A16940" w14:paraId="28918AD6" w14:textId="77777777" w:rsidTr="008F4C68">
        <w:trPr>
          <w:trHeight w:val="696"/>
        </w:trPr>
        <w:tc>
          <w:tcPr>
            <w:tcW w:w="709" w:type="dxa"/>
            <w:vMerge/>
            <w:vAlign w:val="center"/>
          </w:tcPr>
          <w:p w14:paraId="28918AD0" w14:textId="77777777" w:rsidR="00323456" w:rsidRPr="002B1EE5" w:rsidRDefault="00323456" w:rsidP="00A16940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1" w14:textId="77777777" w:rsidR="00323456" w:rsidRPr="002B1EE5" w:rsidRDefault="00323456" w:rsidP="001F31E5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bookmarkStart w:id="0" w:name="_Hlk205907711"/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9: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0: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bookmarkEnd w:id="0"/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01E8777F" w14:textId="77777777" w:rsidR="008F4C68" w:rsidRDefault="008F4C68" w:rsidP="00640CD6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</w:pPr>
            <w:r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研究論文發表</w:t>
            </w:r>
            <w:r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(</w:t>
            </w:r>
            <w:r w:rsidRPr="00640CD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2</w:t>
            </w:r>
            <w:r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教室</w:t>
            </w:r>
            <w:r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，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產業技術發表</w:t>
            </w:r>
            <w:r w:rsidR="00640CD6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(</w:t>
            </w:r>
            <w:r w:rsidR="00640CD6" w:rsidRPr="00640CD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 w:rsidR="00640CD6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</w:t>
            </w:r>
            <w:r w:rsidR="00640CD6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教室</w:t>
            </w:r>
            <w:r w:rsidR="00640CD6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)</w:t>
            </w:r>
            <w:r w:rsidR="00323456"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：</w:t>
            </w:r>
          </w:p>
          <w:p w14:paraId="28918AD3" w14:textId="52F16BB6" w:rsidR="00323456" w:rsidRPr="002B1EE5" w:rsidRDefault="00323456" w:rsidP="00640CD6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每篇</w:t>
            </w:r>
            <w:r w:rsidR="009465AB"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15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(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報告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</w:t>
            </w:r>
            <w:r w:rsidR="009465AB"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2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、提問</w:t>
            </w:r>
            <w:r w:rsidR="009465AB"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3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 xml:space="preserve">) 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4" w14:textId="77777777" w:rsidR="003F6D0E" w:rsidRPr="002B1EE5" w:rsidRDefault="003F6D0E" w:rsidP="003F6D0E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AD5" w14:textId="19826F8E" w:rsidR="00323456" w:rsidRPr="002B1EE5" w:rsidRDefault="00257A45" w:rsidP="003F6D0E">
            <w:pPr>
              <w:widowControl/>
              <w:snapToGrid w:val="0"/>
              <w:spacing w:line="0" w:lineRule="atLeast"/>
              <w:ind w:left="1" w:firstLine="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640CD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/</w:t>
            </w:r>
            <w:r w:rsidR="00323456" w:rsidRPr="00640CD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2</w:t>
            </w:r>
            <w:r w:rsidR="00323456"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教室</w:t>
            </w:r>
          </w:p>
        </w:tc>
      </w:tr>
      <w:tr w:rsidR="00323456" w:rsidRPr="00A16940" w14:paraId="28918ADB" w14:textId="77777777" w:rsidTr="008F4C68">
        <w:trPr>
          <w:trHeight w:val="479"/>
        </w:trPr>
        <w:tc>
          <w:tcPr>
            <w:tcW w:w="709" w:type="dxa"/>
            <w:vMerge/>
            <w:vAlign w:val="center"/>
          </w:tcPr>
          <w:p w14:paraId="28918AD7" w14:textId="77777777" w:rsidR="00323456" w:rsidRPr="002B1EE5" w:rsidRDefault="00323456" w:rsidP="00A16940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8" w14:textId="77777777" w:rsidR="00323456" w:rsidRPr="002B1EE5" w:rsidRDefault="00323456" w:rsidP="001F31E5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:</w:t>
            </w:r>
            <w:r w:rsidRPr="002B1EE5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Pr="002B1EE5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9" w14:textId="77777777" w:rsidR="00323456" w:rsidRPr="002B1EE5" w:rsidRDefault="00323456" w:rsidP="009D2F7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休息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/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茶點與技術交流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A" w14:textId="77777777" w:rsidR="00323456" w:rsidRPr="002B1EE5" w:rsidRDefault="003F6D0E" w:rsidP="00FC124F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="00323456"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大廳</w:t>
            </w:r>
          </w:p>
        </w:tc>
      </w:tr>
      <w:tr w:rsidR="00BE558A" w:rsidRPr="00A16940" w14:paraId="28918AE2" w14:textId="77777777" w:rsidTr="008F4C68">
        <w:trPr>
          <w:trHeight w:val="479"/>
        </w:trPr>
        <w:tc>
          <w:tcPr>
            <w:tcW w:w="709" w:type="dxa"/>
            <w:vMerge/>
            <w:vAlign w:val="center"/>
          </w:tcPr>
          <w:p w14:paraId="28918ADC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DD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bookmarkStart w:id="1" w:name="_Hlk205907731"/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: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2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:</w:t>
            </w:r>
            <w:r w:rsidRPr="002B1EE5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bookmarkEnd w:id="1"/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7FCD0663" w14:textId="77777777" w:rsidR="008F4C68" w:rsidRDefault="008F4C68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</w:pPr>
            <w:r w:rsidRPr="008F4C68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研究論文發表</w:t>
            </w:r>
            <w:r w:rsidRPr="008F4C68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(102</w:t>
            </w:r>
            <w:r w:rsidRPr="008F4C68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教室</w:t>
            </w:r>
            <w:r w:rsidRPr="008F4C68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，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產業技術發表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(</w:t>
            </w:r>
            <w:r w:rsidR="00BE558A" w:rsidRPr="00640CD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教室</w:t>
            </w:r>
            <w:r w:rsidR="00BE558A" w:rsidRPr="00640CD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)</w:t>
            </w:r>
            <w:r w:rsidR="00BE558A"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：</w:t>
            </w:r>
          </w:p>
          <w:p w14:paraId="28918ADF" w14:textId="3E1E6615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每篇</w:t>
            </w:r>
            <w:r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15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(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報告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</w:t>
            </w:r>
            <w:r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2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、提問</w:t>
            </w:r>
            <w:r w:rsidRPr="00640CD6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3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分鐘</w:t>
            </w:r>
            <w:r w:rsidRPr="00640CD6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 xml:space="preserve">) 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0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AE1" w14:textId="0E1D1CE0" w:rsidR="00BE558A" w:rsidRPr="002B1EE5" w:rsidRDefault="00BE558A" w:rsidP="00BE558A">
            <w:pPr>
              <w:widowControl/>
              <w:snapToGrid w:val="0"/>
              <w:spacing w:line="0" w:lineRule="atLeast"/>
              <w:ind w:left="1" w:firstLine="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/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2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教室</w:t>
            </w:r>
          </w:p>
        </w:tc>
      </w:tr>
      <w:tr w:rsidR="00BE558A" w:rsidRPr="00A16940" w14:paraId="28918AE7" w14:textId="77777777" w:rsidTr="008F4C68">
        <w:trPr>
          <w:trHeight w:val="481"/>
        </w:trPr>
        <w:tc>
          <w:tcPr>
            <w:tcW w:w="709" w:type="dxa"/>
            <w:vMerge/>
            <w:vAlign w:val="center"/>
          </w:tcPr>
          <w:p w14:paraId="28918AE3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4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2:0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3:3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543DA878" w14:textId="3C161DF1" w:rsidR="009E2FBC" w:rsidRDefault="009E2FBC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</w:pPr>
            <w:r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泰國熱處理學會副理事長演講</w:t>
            </w:r>
            <w:r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br/>
            </w:r>
            <w:r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演講會場</w:t>
            </w:r>
            <w:r w:rsidR="00CF3A98"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：</w:t>
            </w:r>
            <w:r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二樓</w:t>
            </w:r>
            <w:r w:rsidR="00702822"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2</w:t>
            </w:r>
            <w:r w:rsidR="00702822" w:rsidRPr="00D47DE7">
              <w:rPr>
                <w:rFonts w:ascii="Times New Roman" w:eastAsia="標楷體" w:hAnsi="Times New Roman" w:cs="Times New Roman"/>
                <w:b/>
                <w:color w:val="000000" w:themeColor="text1"/>
                <w:sz w:val="22"/>
              </w:rPr>
              <w:t>03-1</w:t>
            </w:r>
            <w:r w:rsidR="00702822" w:rsidRPr="00D47DE7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教室</w:t>
            </w:r>
          </w:p>
          <w:p w14:paraId="28918AE5" w14:textId="2A5AB8B0" w:rsidR="00BE558A" w:rsidRPr="002B1EE5" w:rsidRDefault="009E2FBC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br/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大會會場一樓</w:t>
            </w:r>
            <w:r w:rsidR="00CF3A98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大廳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：</w:t>
            </w:r>
            <w:r w:rsidR="00BE558A"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大會報到</w:t>
            </w:r>
            <w:r w:rsidR="00BE558A"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/</w:t>
            </w:r>
            <w:r w:rsidR="00BE558A"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海報論文評選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6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</w:tc>
      </w:tr>
      <w:tr w:rsidR="00BE558A" w:rsidRPr="00A16940" w14:paraId="28918AEA" w14:textId="77777777" w:rsidTr="00BE558A">
        <w:trPr>
          <w:trHeight w:val="481"/>
        </w:trPr>
        <w:tc>
          <w:tcPr>
            <w:tcW w:w="709" w:type="dxa"/>
            <w:vMerge/>
            <w:vAlign w:val="center"/>
          </w:tcPr>
          <w:p w14:paraId="28918AE8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8930" w:type="dxa"/>
            <w:gridSpan w:val="3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9" w14:textId="3793049D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/>
                <w:color w:val="000000" w:themeColor="text1"/>
                <w:sz w:val="22"/>
              </w:rPr>
              <w:t>2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2"/>
              </w:rPr>
              <w:t>025</w:t>
            </w:r>
            <w:r w:rsidRPr="002B1EE5">
              <w:rPr>
                <w:rFonts w:ascii="Times New Roman" w:eastAsia="標楷體" w:hAnsi="Times New Roman" w:cs="Times New Roman"/>
                <w:b/>
                <w:color w:val="000000" w:themeColor="text1"/>
                <w:sz w:val="22"/>
              </w:rPr>
              <w:t>年度會員大會</w:t>
            </w:r>
          </w:p>
        </w:tc>
      </w:tr>
      <w:tr w:rsidR="00BE558A" w:rsidRPr="00A16940" w14:paraId="28918AF0" w14:textId="77777777" w:rsidTr="008F4C68">
        <w:trPr>
          <w:trHeight w:val="645"/>
        </w:trPr>
        <w:tc>
          <w:tcPr>
            <w:tcW w:w="709" w:type="dxa"/>
            <w:vMerge/>
            <w:vAlign w:val="center"/>
          </w:tcPr>
          <w:p w14:paraId="28918AEB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C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3:3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4:0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D" w14:textId="77777777" w:rsidR="00BE558A" w:rsidRPr="00E80950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sz w:val="22"/>
              </w:rPr>
            </w:pPr>
            <w:r w:rsidRPr="00E80950">
              <w:rPr>
                <w:rFonts w:ascii="Times New Roman" w:eastAsia="標楷體" w:hAnsi="Times New Roman" w:cs="Times New Roman"/>
                <w:sz w:val="22"/>
              </w:rPr>
              <w:t>大會主席致詞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>年會籌備主委致詞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>貴賓致詞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EE" w14:textId="77777777" w:rsidR="00BE558A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AEF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演講廳</w:t>
            </w:r>
          </w:p>
        </w:tc>
      </w:tr>
      <w:tr w:rsidR="00BE558A" w:rsidRPr="00A16940" w14:paraId="28918AF6" w14:textId="77777777" w:rsidTr="008F4C68">
        <w:trPr>
          <w:trHeight w:val="645"/>
        </w:trPr>
        <w:tc>
          <w:tcPr>
            <w:tcW w:w="709" w:type="dxa"/>
            <w:vMerge/>
            <w:vAlign w:val="center"/>
          </w:tcPr>
          <w:p w14:paraId="28918AF1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2" w14:textId="151A2B61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4:0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4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3" w14:textId="627E6CE5" w:rsidR="00BE558A" w:rsidRPr="00E80950" w:rsidRDefault="00BE558A" w:rsidP="00BE558A">
            <w:pPr>
              <w:widowControl/>
              <w:snapToGrid w:val="0"/>
              <w:spacing w:line="0" w:lineRule="atLeast"/>
              <w:ind w:leftChars="50" w:left="120"/>
              <w:rPr>
                <w:rFonts w:ascii="Times New Roman" w:eastAsia="標楷體" w:hAnsi="Times New Roman" w:cs="Times New Roman"/>
                <w:sz w:val="22"/>
              </w:rPr>
            </w:pPr>
            <w:r w:rsidRPr="00E80950">
              <w:rPr>
                <w:rFonts w:ascii="Times New Roman" w:eastAsia="標楷體" w:hAnsi="Times New Roman" w:cs="Times New Roman"/>
                <w:sz w:val="22"/>
              </w:rPr>
              <w:t>頒獎：傑出服務貢獻獎、</w:t>
            </w:r>
            <w:proofErr w:type="gramStart"/>
            <w:r w:rsidRPr="00E80950">
              <w:rPr>
                <w:rFonts w:ascii="Times New Roman" w:eastAsia="標楷體" w:hAnsi="Times New Roman" w:cs="Times New Roman"/>
                <w:sz w:val="22"/>
              </w:rPr>
              <w:t>正泰獎助學金</w:t>
            </w:r>
            <w:proofErr w:type="gramEnd"/>
            <w:r w:rsidRPr="00E80950">
              <w:rPr>
                <w:rFonts w:ascii="Times New Roman" w:eastAsia="標楷體" w:hAnsi="Times New Roman" w:cs="Times New Roman"/>
                <w:sz w:val="22"/>
              </w:rPr>
              <w:t>/</w:t>
            </w:r>
            <w:proofErr w:type="gramStart"/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高熱爐業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>論文</w:t>
            </w:r>
            <w:proofErr w:type="gramEnd"/>
            <w:r w:rsidRPr="00E80950">
              <w:rPr>
                <w:rFonts w:ascii="Times New Roman" w:eastAsia="標楷體" w:hAnsi="Times New Roman" w:cs="Times New Roman"/>
                <w:sz w:val="22"/>
              </w:rPr>
              <w:t>獎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4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AF5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演講廳</w:t>
            </w:r>
          </w:p>
        </w:tc>
      </w:tr>
      <w:tr w:rsidR="00BE558A" w:rsidRPr="00A16940" w14:paraId="28918AFD" w14:textId="77777777" w:rsidTr="008F4C68">
        <w:trPr>
          <w:trHeight w:val="645"/>
        </w:trPr>
        <w:tc>
          <w:tcPr>
            <w:tcW w:w="709" w:type="dxa"/>
            <w:vMerge/>
            <w:vAlign w:val="center"/>
          </w:tcPr>
          <w:p w14:paraId="28918AF7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8" w14:textId="4A0EEDD8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4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9" w14:textId="77777777" w:rsidR="00BE558A" w:rsidRPr="00E80950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sz w:val="22"/>
              </w:rPr>
            </w:pPr>
            <w:r w:rsidRPr="00E80950">
              <w:rPr>
                <w:rFonts w:ascii="Times New Roman" w:eastAsia="標楷體" w:hAnsi="Times New Roman" w:cs="Times New Roman"/>
                <w:sz w:val="22"/>
              </w:rPr>
              <w:t>年度會務報告：秘書長</w:t>
            </w:r>
            <w:r w:rsidRPr="00E80950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</w:p>
          <w:p w14:paraId="28918AFA" w14:textId="77777777" w:rsidR="00BE558A" w:rsidRPr="00E80950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sz w:val="22"/>
              </w:rPr>
            </w:pPr>
            <w:r w:rsidRPr="00E80950">
              <w:rPr>
                <w:rFonts w:ascii="Times New Roman" w:eastAsia="標楷體" w:hAnsi="Times New Roman" w:cs="Times New Roman"/>
                <w:sz w:val="22"/>
              </w:rPr>
              <w:t>提案討論：理事長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B" w14:textId="77777777" w:rsidR="00BE558A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AFC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演講廳</w:t>
            </w:r>
          </w:p>
        </w:tc>
      </w:tr>
      <w:tr w:rsidR="00BE558A" w:rsidRPr="00A16940" w14:paraId="28918B02" w14:textId="77777777" w:rsidTr="008F4C68">
        <w:trPr>
          <w:trHeight w:val="510"/>
        </w:trPr>
        <w:tc>
          <w:tcPr>
            <w:tcW w:w="709" w:type="dxa"/>
            <w:vMerge/>
            <w:vAlign w:val="center"/>
          </w:tcPr>
          <w:p w14:paraId="28918AFE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AFF" w14:textId="6AFB94F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3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0" w14:textId="77777777" w:rsidR="00BE558A" w:rsidRPr="00E80950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sz w:val="22"/>
              </w:rPr>
            </w:pPr>
            <w:proofErr w:type="gramStart"/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拍團照</w:t>
            </w:r>
            <w:proofErr w:type="gramEnd"/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/</w:t>
            </w:r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休息</w:t>
            </w:r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/</w:t>
            </w:r>
            <w:r w:rsidRPr="00E80950">
              <w:rPr>
                <w:rFonts w:ascii="Times New Roman" w:eastAsia="標楷體" w:hAnsi="Times New Roman" w:cs="Times New Roman" w:hint="eastAsia"/>
                <w:sz w:val="22"/>
              </w:rPr>
              <w:t>茶點享用與技術交流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1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大廳</w:t>
            </w:r>
          </w:p>
        </w:tc>
      </w:tr>
      <w:tr w:rsidR="00BE558A" w:rsidRPr="00A16940" w14:paraId="28918B05" w14:textId="77777777" w:rsidTr="00BE558A">
        <w:trPr>
          <w:trHeight w:val="504"/>
        </w:trPr>
        <w:tc>
          <w:tcPr>
            <w:tcW w:w="709" w:type="dxa"/>
            <w:vMerge/>
            <w:vAlign w:val="center"/>
          </w:tcPr>
          <w:p w14:paraId="28918B03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8930" w:type="dxa"/>
            <w:gridSpan w:val="3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4" w14:textId="77777777" w:rsidR="00BE558A" w:rsidRPr="0019214B" w:rsidRDefault="00BE558A" w:rsidP="00BE558A">
            <w:pPr>
              <w:widowControl/>
              <w:snapToGrid w:val="0"/>
              <w:spacing w:line="0" w:lineRule="atLeast"/>
              <w:ind w:right="117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19214B">
              <w:rPr>
                <w:rFonts w:ascii="Times New Roman" w:eastAsia="標楷體" w:hAnsi="Times New Roman" w:cs="Times New Roman"/>
                <w:b/>
                <w:sz w:val="22"/>
              </w:rPr>
              <w:t>會員大會專題演講</w:t>
            </w:r>
          </w:p>
        </w:tc>
      </w:tr>
      <w:tr w:rsidR="00BE558A" w:rsidRPr="00A16940" w14:paraId="28918B0D" w14:textId="77777777" w:rsidTr="008F4C68">
        <w:trPr>
          <w:trHeight w:val="777"/>
        </w:trPr>
        <w:tc>
          <w:tcPr>
            <w:tcW w:w="709" w:type="dxa"/>
            <w:vMerge/>
            <w:vAlign w:val="center"/>
          </w:tcPr>
          <w:p w14:paraId="28918B06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7" w14:textId="34D7C3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5:</w:t>
            </w:r>
            <w:r w:rsidR="00A1665F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3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6:</w:t>
            </w:r>
            <w:r w:rsidR="00A1665F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2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8" w14:textId="7EBE0AF3" w:rsidR="00BE558A" w:rsidRDefault="00BE558A" w:rsidP="00BE558A">
            <w:pPr>
              <w:widowControl/>
              <w:snapToGrid w:val="0"/>
              <w:spacing w:line="0" w:lineRule="atLeast"/>
              <w:ind w:firstLineChars="150" w:firstLine="330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6D77A4">
              <w:rPr>
                <w:rFonts w:ascii="Times New Roman" w:eastAsia="標楷體" w:hAnsi="Times New Roman" w:cs="Times New Roman"/>
                <w:bCs/>
                <w:sz w:val="22"/>
              </w:rPr>
              <w:t>演講者</w:t>
            </w:r>
            <w:r w:rsidRPr="00D86DD6">
              <w:rPr>
                <w:rFonts w:ascii="Times New Roman" w:eastAsia="標楷體" w:hAnsi="Times New Roman" w:cs="Times New Roman" w:hint="eastAsia"/>
                <w:bCs/>
                <w:sz w:val="22"/>
              </w:rPr>
              <w:t>：</w:t>
            </w:r>
            <w:r w:rsidR="003137E0" w:rsidRPr="003137E0">
              <w:rPr>
                <w:rFonts w:ascii="Times New Roman" w:eastAsia="標楷體" w:hAnsi="Times New Roman" w:cs="Times New Roman" w:hint="eastAsia"/>
                <w:bCs/>
                <w:sz w:val="22"/>
              </w:rPr>
              <w:t>宋振銘</w:t>
            </w:r>
            <w:r w:rsidR="00D73F90">
              <w:rPr>
                <w:rFonts w:ascii="Times New Roman" w:eastAsia="標楷體" w:hAnsi="Times New Roman" w:cs="Times New Roman" w:hint="eastAsia"/>
                <w:bCs/>
                <w:sz w:val="22"/>
              </w:rPr>
              <w:t xml:space="preserve"> </w:t>
            </w:r>
            <w:r w:rsidR="003137E0" w:rsidRPr="003137E0">
              <w:rPr>
                <w:rFonts w:ascii="Times New Roman" w:eastAsia="標楷體" w:hAnsi="Times New Roman" w:cs="Times New Roman" w:hint="eastAsia"/>
                <w:bCs/>
                <w:sz w:val="22"/>
              </w:rPr>
              <w:t>博士</w:t>
            </w:r>
          </w:p>
          <w:p w14:paraId="28918B09" w14:textId="0DB56A7B" w:rsidR="00BE558A" w:rsidRPr="00A11C5A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B1329C">
              <w:rPr>
                <w:rFonts w:ascii="Times New Roman" w:eastAsia="標楷體" w:hAnsi="Times New Roman" w:cs="Times New Roman" w:hint="eastAsia"/>
                <w:bCs/>
                <w:sz w:val="22"/>
              </w:rPr>
              <w:t>任職單位：</w:t>
            </w:r>
            <w:r>
              <w:rPr>
                <w:rFonts w:ascii="Times New Roman" w:eastAsia="標楷體" w:hAnsi="Times New Roman" w:cs="Times New Roman" w:hint="eastAsia"/>
                <w:bCs/>
                <w:sz w:val="22"/>
              </w:rPr>
              <w:t>國立中興大學</w:t>
            </w:r>
            <w:r w:rsidR="006C270E" w:rsidRPr="006C270E">
              <w:rPr>
                <w:rFonts w:ascii="Times New Roman" w:eastAsia="標楷體" w:hAnsi="Times New Roman" w:cs="Times New Roman" w:hint="eastAsia"/>
                <w:bCs/>
                <w:sz w:val="22"/>
              </w:rPr>
              <w:t>研發長</w:t>
            </w:r>
            <w:r w:rsidR="00B57798">
              <w:rPr>
                <w:rFonts w:ascii="Times New Roman" w:eastAsia="標楷體" w:hAnsi="Times New Roman" w:cs="Times New Roman" w:hint="eastAsia"/>
                <w:bCs/>
                <w:sz w:val="22"/>
              </w:rPr>
              <w:t>/</w:t>
            </w:r>
            <w:r>
              <w:rPr>
                <w:rFonts w:ascii="Times New Roman" w:eastAsia="標楷體" w:hAnsi="Times New Roman" w:cs="Times New Roman" w:hint="eastAsia"/>
                <w:bCs/>
                <w:sz w:val="22"/>
              </w:rPr>
              <w:t>材料系</w:t>
            </w:r>
            <w:r w:rsidR="003137E0">
              <w:rPr>
                <w:rFonts w:ascii="Times New Roman" w:eastAsia="標楷體" w:hAnsi="Times New Roman" w:cs="Times New Roman" w:hint="eastAsia"/>
                <w:bCs/>
                <w:sz w:val="22"/>
              </w:rPr>
              <w:t>教授</w:t>
            </w:r>
          </w:p>
          <w:p w14:paraId="28918B0A" w14:textId="201D8C92" w:rsidR="00BE558A" w:rsidRPr="003F6D0E" w:rsidRDefault="00BE558A" w:rsidP="00BE558A">
            <w:pPr>
              <w:widowControl/>
              <w:snapToGrid w:val="0"/>
              <w:spacing w:line="0" w:lineRule="atLeast"/>
              <w:ind w:firstLineChars="50" w:firstLine="110"/>
              <w:rPr>
                <w:rFonts w:ascii="Times New Roman" w:eastAsia="標楷體" w:hAnsi="Times New Roman" w:cs="Times New Roman"/>
                <w:color w:val="FF0000"/>
                <w:sz w:val="22"/>
              </w:rPr>
            </w:pPr>
            <w:r w:rsidRPr="006D77A4">
              <w:rPr>
                <w:rFonts w:ascii="Times New Roman" w:eastAsia="標楷體" w:hAnsi="Times New Roman" w:cs="Times New Roman"/>
                <w:bCs/>
                <w:sz w:val="22"/>
              </w:rPr>
              <w:t>演講題目</w:t>
            </w:r>
            <w:r w:rsidRPr="00D86DD6">
              <w:rPr>
                <w:rFonts w:ascii="Times New Roman" w:eastAsia="標楷體" w:hAnsi="Times New Roman" w:cs="Times New Roman" w:hint="eastAsia"/>
                <w:bCs/>
                <w:sz w:val="22"/>
              </w:rPr>
              <w:t>：</w:t>
            </w:r>
            <w:r w:rsidR="00F64586" w:rsidRPr="00F64586">
              <w:rPr>
                <w:rFonts w:ascii="Times New Roman" w:eastAsia="標楷體" w:hAnsi="Times New Roman" w:cs="Times New Roman" w:hint="eastAsia"/>
                <w:sz w:val="22"/>
              </w:rPr>
              <w:t>甲酸熱處理技術於電子構裝之應用及發展</w:t>
            </w:r>
          </w:p>
        </w:tc>
        <w:tc>
          <w:tcPr>
            <w:tcW w:w="1701" w:type="dxa"/>
            <w:vMerge w:val="restart"/>
            <w:vAlign w:val="center"/>
          </w:tcPr>
          <w:p w14:paraId="6B1C7B8A" w14:textId="77777777" w:rsidR="0037779E" w:rsidRDefault="0037779E" w:rsidP="0037779E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人文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大樓</w:t>
            </w:r>
          </w:p>
          <w:p w14:paraId="28918B0C" w14:textId="3EBC583E" w:rsidR="00BE558A" w:rsidRPr="002B1EE5" w:rsidRDefault="0037779E" w:rsidP="0037779E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0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5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演講廳</w:t>
            </w:r>
          </w:p>
        </w:tc>
      </w:tr>
      <w:tr w:rsidR="00BE558A" w:rsidRPr="00A16940" w14:paraId="28918B16" w14:textId="77777777" w:rsidTr="008F4C68">
        <w:trPr>
          <w:trHeight w:val="687"/>
        </w:trPr>
        <w:tc>
          <w:tcPr>
            <w:tcW w:w="709" w:type="dxa"/>
            <w:vMerge/>
            <w:vAlign w:val="center"/>
          </w:tcPr>
          <w:p w14:paraId="28918B0E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0F" w14:textId="423EF824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16:</w:t>
            </w:r>
            <w:r w:rsidR="00A1665F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2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7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1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0" w14:textId="4CAC9772" w:rsidR="00BE558A" w:rsidRPr="00B1329C" w:rsidRDefault="00BE558A" w:rsidP="00BE558A">
            <w:pPr>
              <w:widowControl/>
              <w:snapToGrid w:val="0"/>
              <w:spacing w:line="0" w:lineRule="atLeast"/>
              <w:ind w:leftChars="48" w:left="115" w:firstLineChars="100" w:firstLine="220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B1329C">
              <w:rPr>
                <w:rFonts w:ascii="Times New Roman" w:eastAsia="標楷體" w:hAnsi="Times New Roman" w:cs="Times New Roman"/>
                <w:bCs/>
                <w:sz w:val="22"/>
              </w:rPr>
              <w:t>演講者</w:t>
            </w:r>
            <w:r w:rsidRPr="00422886">
              <w:rPr>
                <w:rFonts w:ascii="Times New Roman" w:eastAsia="標楷體" w:hAnsi="Times New Roman" w:cs="Times New Roman" w:hint="eastAsia"/>
                <w:bCs/>
                <w:sz w:val="22"/>
              </w:rPr>
              <w:t>：</w:t>
            </w:r>
            <w:r w:rsidR="00461853" w:rsidRPr="00461853">
              <w:rPr>
                <w:rFonts w:ascii="Times New Roman" w:eastAsia="標楷體" w:hAnsi="Times New Roman" w:cs="Times New Roman" w:hint="eastAsia"/>
                <w:bCs/>
                <w:sz w:val="22"/>
              </w:rPr>
              <w:t>林金賢</w:t>
            </w:r>
            <w:r w:rsidR="00461853">
              <w:rPr>
                <w:rFonts w:ascii="Times New Roman" w:eastAsia="標楷體" w:hAnsi="Times New Roman" w:cs="Times New Roman" w:hint="eastAsia"/>
                <w:bCs/>
                <w:sz w:val="22"/>
              </w:rPr>
              <w:t xml:space="preserve"> </w:t>
            </w:r>
            <w:r w:rsidR="00461853" w:rsidRPr="00461853">
              <w:rPr>
                <w:rFonts w:ascii="Times New Roman" w:eastAsia="標楷體" w:hAnsi="Times New Roman" w:cs="Times New Roman" w:hint="eastAsia"/>
                <w:bCs/>
                <w:sz w:val="22"/>
              </w:rPr>
              <w:t>博士</w:t>
            </w:r>
          </w:p>
          <w:p w14:paraId="28918B11" w14:textId="6F77A72F" w:rsidR="00BE558A" w:rsidRDefault="00BE558A" w:rsidP="00BE558A">
            <w:pPr>
              <w:widowControl/>
              <w:snapToGrid w:val="0"/>
              <w:spacing w:line="0" w:lineRule="atLeast"/>
              <w:ind w:leftChars="48" w:left="115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B1329C">
              <w:rPr>
                <w:rFonts w:ascii="Times New Roman" w:eastAsia="標楷體" w:hAnsi="Times New Roman" w:cs="Times New Roman" w:hint="eastAsia"/>
                <w:bCs/>
                <w:sz w:val="22"/>
              </w:rPr>
              <w:t>任職單位：</w:t>
            </w:r>
            <w:r w:rsidR="00511D90">
              <w:rPr>
                <w:rFonts w:ascii="Times New Roman" w:eastAsia="標楷體" w:hAnsi="Times New Roman" w:cs="Times New Roman" w:hint="eastAsia"/>
                <w:bCs/>
                <w:sz w:val="22"/>
              </w:rPr>
              <w:t>國立中興大學</w:t>
            </w:r>
          </w:p>
          <w:p w14:paraId="28918B12" w14:textId="5F794F89" w:rsidR="00BE558A" w:rsidRPr="00511D90" w:rsidRDefault="00511D90" w:rsidP="00BE558A">
            <w:pPr>
              <w:widowControl/>
              <w:snapToGrid w:val="0"/>
              <w:spacing w:line="0" w:lineRule="atLeast"/>
              <w:ind w:leftChars="48" w:left="115" w:firstLineChars="500" w:firstLine="1100"/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</w:pPr>
            <w:r w:rsidRPr="00511D90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創新產業暨國際學院院長</w:t>
            </w:r>
            <w:r w:rsidR="00B57798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/</w:t>
            </w:r>
            <w:r w:rsidRPr="00511D90">
              <w:rPr>
                <w:rFonts w:ascii="Times New Roman" w:eastAsia="標楷體" w:hAnsi="Times New Roman" w:cs="Times New Roman" w:hint="eastAsia"/>
                <w:bCs/>
                <w:color w:val="000000" w:themeColor="text1"/>
                <w:sz w:val="22"/>
              </w:rPr>
              <w:t>企管系教授</w:t>
            </w:r>
          </w:p>
          <w:p w14:paraId="7841DB2F" w14:textId="35FDD983" w:rsidR="00A27300" w:rsidRDefault="00BE558A" w:rsidP="00F55329">
            <w:pPr>
              <w:widowControl/>
              <w:snapToGrid w:val="0"/>
              <w:spacing w:line="0" w:lineRule="atLeast"/>
              <w:ind w:leftChars="50" w:left="261" w:hangingChars="64" w:hanging="141"/>
              <w:jc w:val="both"/>
              <w:rPr>
                <w:rFonts w:ascii="Times New Roman" w:eastAsia="標楷體" w:hAnsi="Times New Roman" w:cs="Times New Roman"/>
                <w:spacing w:val="20"/>
                <w:sz w:val="22"/>
              </w:rPr>
            </w:pPr>
            <w:r w:rsidRPr="007C5B11">
              <w:rPr>
                <w:rFonts w:ascii="Times New Roman" w:eastAsia="標楷體" w:hAnsi="Times New Roman" w:cs="Times New Roman"/>
                <w:bCs/>
                <w:sz w:val="22"/>
              </w:rPr>
              <w:t>演講題目</w:t>
            </w:r>
            <w:r w:rsidRPr="006A3A8C">
              <w:rPr>
                <w:rFonts w:ascii="標楷體" w:eastAsia="標楷體" w:hAnsi="標楷體" w:cs="Times New Roman" w:hint="eastAsia"/>
                <w:bCs/>
                <w:sz w:val="22"/>
              </w:rPr>
              <w:t>：</w:t>
            </w:r>
            <w:r w:rsidR="00A27300" w:rsidRPr="00A27300">
              <w:rPr>
                <w:rFonts w:ascii="Times New Roman" w:eastAsia="標楷體" w:hAnsi="Times New Roman" w:cs="Times New Roman" w:hint="eastAsia"/>
                <w:spacing w:val="20"/>
                <w:sz w:val="22"/>
              </w:rPr>
              <w:t>傳統工藝遇見人工智慧</w:t>
            </w:r>
            <w:r w:rsidR="00367944">
              <w:rPr>
                <w:rFonts w:ascii="Times New Roman" w:eastAsia="標楷體" w:hAnsi="Times New Roman" w:cs="Times New Roman" w:hint="eastAsia"/>
                <w:spacing w:val="20"/>
                <w:sz w:val="22"/>
              </w:rPr>
              <w:t>:</w:t>
            </w:r>
          </w:p>
          <w:p w14:paraId="28918B14" w14:textId="0EA543FC" w:rsidR="00BE558A" w:rsidRPr="00A27300" w:rsidRDefault="00367944" w:rsidP="00367944">
            <w:pPr>
              <w:widowControl/>
              <w:snapToGrid w:val="0"/>
              <w:spacing w:line="0" w:lineRule="atLeast"/>
              <w:ind w:leftChars="463" w:left="1111" w:firstLineChars="55" w:firstLine="143"/>
              <w:jc w:val="both"/>
              <w:rPr>
                <w:rFonts w:ascii="Times New Roman" w:eastAsia="標楷體" w:hAnsi="Times New Roman" w:cs="Times New Roman"/>
                <w:spacing w:val="20"/>
                <w:sz w:val="22"/>
              </w:rPr>
            </w:pPr>
            <w:r w:rsidRPr="00A27300">
              <w:rPr>
                <w:rFonts w:ascii="Times New Roman" w:eastAsia="標楷體" w:hAnsi="Times New Roman" w:cs="Times New Roman" w:hint="eastAsia"/>
                <w:spacing w:val="20"/>
                <w:sz w:val="22"/>
              </w:rPr>
              <w:t>金屬產業轉型的機遇與挑戰</w:t>
            </w:r>
          </w:p>
        </w:tc>
        <w:tc>
          <w:tcPr>
            <w:tcW w:w="1701" w:type="dxa"/>
            <w:vMerge/>
            <w:vAlign w:val="center"/>
          </w:tcPr>
          <w:p w14:paraId="28918B15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48" w:left="115" w:right="117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</w:p>
        </w:tc>
      </w:tr>
      <w:tr w:rsidR="00BE558A" w:rsidRPr="00A16940" w14:paraId="28918B1A" w14:textId="77777777" w:rsidTr="008F4C68">
        <w:trPr>
          <w:trHeight w:val="154"/>
        </w:trPr>
        <w:tc>
          <w:tcPr>
            <w:tcW w:w="709" w:type="dxa"/>
            <w:vMerge/>
            <w:vAlign w:val="center"/>
          </w:tcPr>
          <w:p w14:paraId="28918B17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8" w14:textId="73E2DDEB" w:rsidR="00BE558A" w:rsidRPr="00323456" w:rsidRDefault="00BE558A" w:rsidP="00BE558A">
            <w:pPr>
              <w:widowControl/>
              <w:snapToGrid w:val="0"/>
              <w:spacing w:line="0" w:lineRule="atLeast"/>
              <w:ind w:leftChars="-36" w:left="-8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32345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7</w:t>
            </w:r>
            <w:r w:rsidRPr="0032345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bCs/>
                <w:color w:val="000000" w:themeColor="text1"/>
                <w:sz w:val="22"/>
              </w:rPr>
              <w:t>～</w:t>
            </w:r>
            <w:r w:rsidRPr="0032345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17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4</w:t>
            </w:r>
            <w:r w:rsidRPr="0032345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</w:p>
        </w:tc>
        <w:tc>
          <w:tcPr>
            <w:tcW w:w="7229" w:type="dxa"/>
            <w:gridSpan w:val="2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9" w14:textId="77777777" w:rsidR="00BE558A" w:rsidRPr="00B10FE4" w:rsidRDefault="00BE558A" w:rsidP="00BE558A">
            <w:pPr>
              <w:widowControl/>
              <w:snapToGrid w:val="0"/>
              <w:spacing w:line="0" w:lineRule="atLeast"/>
              <w:ind w:leftChars="48" w:left="115" w:right="119" w:firstLineChars="50" w:firstLine="110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B10FE4">
              <w:rPr>
                <w:rFonts w:ascii="Times New Roman" w:eastAsia="標楷體" w:hAnsi="Times New Roman" w:cs="Times New Roman"/>
                <w:sz w:val="22"/>
              </w:rPr>
              <w:t>大會閉幕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(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前往晚宴會場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-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中興大學小禮堂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)</w:t>
            </w:r>
          </w:p>
        </w:tc>
      </w:tr>
      <w:tr w:rsidR="00BE558A" w:rsidRPr="00A16940" w14:paraId="28918B1F" w14:textId="77777777" w:rsidTr="008F4C68">
        <w:trPr>
          <w:trHeight w:val="153"/>
        </w:trPr>
        <w:tc>
          <w:tcPr>
            <w:tcW w:w="709" w:type="dxa"/>
            <w:vMerge/>
            <w:vAlign w:val="center"/>
          </w:tcPr>
          <w:p w14:paraId="28918B1B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C" w14:textId="3569918E" w:rsidR="00BE558A" w:rsidRPr="002B1EE5" w:rsidRDefault="00BE558A" w:rsidP="00BE558A">
            <w:pPr>
              <w:widowControl/>
              <w:snapToGrid w:val="0"/>
              <w:spacing w:line="0" w:lineRule="atLeast"/>
              <w:ind w:leftChars="-36" w:left="-8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7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4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  <w:r w:rsidRPr="0032345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8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D" w14:textId="77777777" w:rsidR="00BE558A" w:rsidRPr="00B10FE4" w:rsidRDefault="00BE558A" w:rsidP="00BE558A">
            <w:pPr>
              <w:widowControl/>
              <w:snapToGrid w:val="0"/>
              <w:spacing w:line="0" w:lineRule="atLeast"/>
              <w:ind w:leftChars="48" w:left="115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B10FE4">
              <w:rPr>
                <w:rFonts w:ascii="Times New Roman" w:eastAsia="標楷體" w:hAnsi="Times New Roman" w:cs="Times New Roman"/>
                <w:sz w:val="22"/>
              </w:rPr>
              <w:t>大會晚宴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-</w:t>
            </w:r>
            <w:r w:rsidRPr="00B10FE4">
              <w:rPr>
                <w:rFonts w:ascii="Times New Roman" w:eastAsia="標楷體" w:hAnsi="Times New Roman" w:cs="Times New Roman"/>
                <w:sz w:val="22"/>
              </w:rPr>
              <w:t>中興大學小禮堂</w:t>
            </w: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 xml:space="preserve"> (</w:t>
            </w: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>晚宴場地</w:t>
            </w: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 xml:space="preserve"> </w:t>
            </w: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>就座</w:t>
            </w: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>)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1E" w14:textId="77777777" w:rsidR="00BE558A" w:rsidRPr="00B10FE4" w:rsidRDefault="00BE558A" w:rsidP="00BE558A">
            <w:pPr>
              <w:widowControl/>
              <w:snapToGrid w:val="0"/>
              <w:spacing w:line="0" w:lineRule="atLeast"/>
              <w:ind w:leftChars="48" w:left="115" w:right="119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B10FE4">
              <w:rPr>
                <w:rFonts w:ascii="Times New Roman" w:eastAsia="標楷體" w:hAnsi="Times New Roman" w:cs="Times New Roman"/>
                <w:sz w:val="22"/>
              </w:rPr>
              <w:t>小禮堂</w:t>
            </w:r>
          </w:p>
        </w:tc>
      </w:tr>
      <w:tr w:rsidR="00BE558A" w:rsidRPr="00A16940" w14:paraId="28918B24" w14:textId="77777777" w:rsidTr="008F4C68">
        <w:trPr>
          <w:trHeight w:val="153"/>
        </w:trPr>
        <w:tc>
          <w:tcPr>
            <w:tcW w:w="709" w:type="dxa"/>
            <w:vMerge/>
            <w:vAlign w:val="center"/>
          </w:tcPr>
          <w:p w14:paraId="28918B20" w14:textId="77777777" w:rsidR="00BE558A" w:rsidRPr="002B1EE5" w:rsidRDefault="00BE558A" w:rsidP="00BE558A">
            <w:pPr>
              <w:widowControl/>
              <w:snapToGrid w:val="0"/>
              <w:spacing w:line="0" w:lineRule="atLeast"/>
              <w:ind w:leftChars="-59" w:left="-142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21" w14:textId="791C313F" w:rsidR="00BE558A" w:rsidRPr="002B1EE5" w:rsidRDefault="00BE558A" w:rsidP="00BE558A">
            <w:pPr>
              <w:widowControl/>
              <w:snapToGrid w:val="0"/>
              <w:spacing w:line="0" w:lineRule="atLeast"/>
              <w:ind w:leftChars="-36" w:left="-8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1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8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: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  <w:r w:rsidRPr="002B1EE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0</w:t>
            </w:r>
            <w:r w:rsidRPr="0032345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～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20</w:t>
            </w:r>
            <w:r w:rsidRPr="0032345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:</w:t>
            </w:r>
            <w:r w:rsidR="00721019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2</w:t>
            </w:r>
            <w:r w:rsidR="00A1665F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>0</w:t>
            </w:r>
          </w:p>
        </w:tc>
        <w:tc>
          <w:tcPr>
            <w:tcW w:w="5528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22" w14:textId="77777777" w:rsidR="00BE558A" w:rsidRPr="00B10FE4" w:rsidRDefault="00BE558A" w:rsidP="00BE558A">
            <w:pPr>
              <w:widowControl/>
              <w:snapToGrid w:val="0"/>
              <w:spacing w:line="0" w:lineRule="atLeast"/>
              <w:ind w:leftChars="48" w:left="115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B10FE4">
              <w:rPr>
                <w:rFonts w:ascii="Times New Roman" w:eastAsia="標楷體" w:hAnsi="Times New Roman" w:cs="Times New Roman" w:hint="eastAsia"/>
                <w:sz w:val="22"/>
              </w:rPr>
              <w:t>大會晚宴</w:t>
            </w:r>
          </w:p>
        </w:tc>
        <w:tc>
          <w:tcPr>
            <w:tcW w:w="1701" w:type="dxa"/>
            <w:tcMar>
              <w:top w:w="15" w:type="dxa"/>
              <w:left w:w="25" w:type="dxa"/>
              <w:bottom w:w="0" w:type="dxa"/>
              <w:right w:w="25" w:type="dxa"/>
            </w:tcMar>
            <w:vAlign w:val="center"/>
          </w:tcPr>
          <w:p w14:paraId="28918B23" w14:textId="77777777" w:rsidR="00BE558A" w:rsidRPr="00B10FE4" w:rsidRDefault="00BE558A" w:rsidP="00BE558A">
            <w:pPr>
              <w:widowControl/>
              <w:snapToGrid w:val="0"/>
              <w:spacing w:line="0" w:lineRule="atLeast"/>
              <w:ind w:leftChars="48" w:left="115" w:right="119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B10FE4">
              <w:rPr>
                <w:rFonts w:ascii="Times New Roman" w:eastAsia="標楷體" w:hAnsi="Times New Roman" w:cs="Times New Roman"/>
                <w:sz w:val="22"/>
              </w:rPr>
              <w:t>小禮堂</w:t>
            </w:r>
          </w:p>
        </w:tc>
      </w:tr>
    </w:tbl>
    <w:p w14:paraId="28918B25" w14:textId="45CBA8AE" w:rsidR="00F90A78" w:rsidRDefault="00F90A78" w:rsidP="003F6D0E">
      <w:pPr>
        <w:jc w:val="both"/>
        <w:rPr>
          <w:rFonts w:ascii="Arial" w:hAnsi="Arial" w:cs="Arial"/>
          <w:b/>
          <w:bCs/>
          <w:kern w:val="0"/>
          <w:sz w:val="21"/>
          <w:szCs w:val="21"/>
        </w:rPr>
      </w:pPr>
    </w:p>
    <w:p w14:paraId="3112EA30" w14:textId="2C0DD4D9" w:rsidR="00F90A78" w:rsidRDefault="00F90A78">
      <w:pPr>
        <w:widowControl/>
        <w:rPr>
          <w:rFonts w:ascii="Arial" w:hAnsi="Arial" w:cs="Arial"/>
          <w:b/>
          <w:bCs/>
          <w:kern w:val="0"/>
          <w:sz w:val="21"/>
          <w:szCs w:val="21"/>
        </w:rPr>
      </w:pPr>
    </w:p>
    <w:sectPr w:rsidR="00F90A78" w:rsidSect="003F15A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38D77" w14:textId="77777777" w:rsidR="006B4DC2" w:rsidRDefault="006B4DC2" w:rsidP="002148D3">
      <w:r>
        <w:separator/>
      </w:r>
    </w:p>
  </w:endnote>
  <w:endnote w:type="continuationSeparator" w:id="0">
    <w:p w14:paraId="2AAA0440" w14:textId="77777777" w:rsidR="006B4DC2" w:rsidRDefault="006B4DC2" w:rsidP="00214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D3ADA" w14:textId="77777777" w:rsidR="006B4DC2" w:rsidRDefault="006B4DC2" w:rsidP="002148D3">
      <w:r>
        <w:separator/>
      </w:r>
    </w:p>
  </w:footnote>
  <w:footnote w:type="continuationSeparator" w:id="0">
    <w:p w14:paraId="2EA8E1AD" w14:textId="77777777" w:rsidR="006B4DC2" w:rsidRDefault="006B4DC2" w:rsidP="00214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E6F0A"/>
    <w:multiLevelType w:val="hybridMultilevel"/>
    <w:tmpl w:val="4320A77E"/>
    <w:lvl w:ilvl="0" w:tplc="2006C5F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5" w:hanging="480"/>
      </w:pPr>
    </w:lvl>
    <w:lvl w:ilvl="2" w:tplc="0409001B" w:tentative="1">
      <w:start w:val="1"/>
      <w:numFmt w:val="lowerRoman"/>
      <w:lvlText w:val="%3."/>
      <w:lvlJc w:val="right"/>
      <w:pPr>
        <w:ind w:left="1555" w:hanging="480"/>
      </w:pPr>
    </w:lvl>
    <w:lvl w:ilvl="3" w:tplc="0409000F" w:tentative="1">
      <w:start w:val="1"/>
      <w:numFmt w:val="decimal"/>
      <w:lvlText w:val="%4."/>
      <w:lvlJc w:val="left"/>
      <w:pPr>
        <w:ind w:left="20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5" w:hanging="480"/>
      </w:pPr>
    </w:lvl>
    <w:lvl w:ilvl="5" w:tplc="0409001B" w:tentative="1">
      <w:start w:val="1"/>
      <w:numFmt w:val="lowerRoman"/>
      <w:lvlText w:val="%6."/>
      <w:lvlJc w:val="right"/>
      <w:pPr>
        <w:ind w:left="2995" w:hanging="480"/>
      </w:pPr>
    </w:lvl>
    <w:lvl w:ilvl="6" w:tplc="0409000F" w:tentative="1">
      <w:start w:val="1"/>
      <w:numFmt w:val="decimal"/>
      <w:lvlText w:val="%7."/>
      <w:lvlJc w:val="left"/>
      <w:pPr>
        <w:ind w:left="34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5" w:hanging="480"/>
      </w:pPr>
    </w:lvl>
    <w:lvl w:ilvl="8" w:tplc="0409001B" w:tentative="1">
      <w:start w:val="1"/>
      <w:numFmt w:val="lowerRoman"/>
      <w:lvlText w:val="%9."/>
      <w:lvlJc w:val="right"/>
      <w:pPr>
        <w:ind w:left="4435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jA2MbYwtrQwM7RU0lEKTi0uzszPAykwqgUAApYUFCwAAAA="/>
  </w:docVars>
  <w:rsids>
    <w:rsidRoot w:val="00B86226"/>
    <w:rsid w:val="00012DE8"/>
    <w:rsid w:val="0001339C"/>
    <w:rsid w:val="000201F8"/>
    <w:rsid w:val="000231B6"/>
    <w:rsid w:val="0002639C"/>
    <w:rsid w:val="000329B8"/>
    <w:rsid w:val="00037E63"/>
    <w:rsid w:val="000422FB"/>
    <w:rsid w:val="000520DA"/>
    <w:rsid w:val="000527BA"/>
    <w:rsid w:val="000613FC"/>
    <w:rsid w:val="00061D4C"/>
    <w:rsid w:val="00080F9D"/>
    <w:rsid w:val="0008478F"/>
    <w:rsid w:val="00085D96"/>
    <w:rsid w:val="000872E1"/>
    <w:rsid w:val="00095AA1"/>
    <w:rsid w:val="00096FBE"/>
    <w:rsid w:val="000B62DF"/>
    <w:rsid w:val="000B7DCA"/>
    <w:rsid w:val="000E099B"/>
    <w:rsid w:val="000E1CA8"/>
    <w:rsid w:val="000F3DE2"/>
    <w:rsid w:val="00114C9A"/>
    <w:rsid w:val="00125E95"/>
    <w:rsid w:val="00126CE2"/>
    <w:rsid w:val="001327E8"/>
    <w:rsid w:val="00134111"/>
    <w:rsid w:val="0014242F"/>
    <w:rsid w:val="001463A5"/>
    <w:rsid w:val="00153734"/>
    <w:rsid w:val="0016030D"/>
    <w:rsid w:val="00173FD1"/>
    <w:rsid w:val="00175FBA"/>
    <w:rsid w:val="0018237F"/>
    <w:rsid w:val="00187D44"/>
    <w:rsid w:val="001917C5"/>
    <w:rsid w:val="00191947"/>
    <w:rsid w:val="0019214B"/>
    <w:rsid w:val="00196C2A"/>
    <w:rsid w:val="001B7AE4"/>
    <w:rsid w:val="001B7FCD"/>
    <w:rsid w:val="001C5C89"/>
    <w:rsid w:val="001E0AC6"/>
    <w:rsid w:val="001E46B8"/>
    <w:rsid w:val="001F31E5"/>
    <w:rsid w:val="002148D3"/>
    <w:rsid w:val="002156E1"/>
    <w:rsid w:val="00217271"/>
    <w:rsid w:val="00217529"/>
    <w:rsid w:val="00230682"/>
    <w:rsid w:val="00233423"/>
    <w:rsid w:val="00246050"/>
    <w:rsid w:val="00253856"/>
    <w:rsid w:val="00257A45"/>
    <w:rsid w:val="002616AF"/>
    <w:rsid w:val="00274625"/>
    <w:rsid w:val="00276E08"/>
    <w:rsid w:val="002839E7"/>
    <w:rsid w:val="002926C0"/>
    <w:rsid w:val="002B1EE5"/>
    <w:rsid w:val="002B2203"/>
    <w:rsid w:val="002E0CD9"/>
    <w:rsid w:val="0030008F"/>
    <w:rsid w:val="00300AE8"/>
    <w:rsid w:val="00303E4B"/>
    <w:rsid w:val="003137E0"/>
    <w:rsid w:val="003147A4"/>
    <w:rsid w:val="00317913"/>
    <w:rsid w:val="00323456"/>
    <w:rsid w:val="0033430A"/>
    <w:rsid w:val="00335B8A"/>
    <w:rsid w:val="0035666D"/>
    <w:rsid w:val="00365484"/>
    <w:rsid w:val="00367944"/>
    <w:rsid w:val="0037202A"/>
    <w:rsid w:val="0037779E"/>
    <w:rsid w:val="00382C76"/>
    <w:rsid w:val="00382E19"/>
    <w:rsid w:val="003B0FC0"/>
    <w:rsid w:val="003C22AC"/>
    <w:rsid w:val="003C76BC"/>
    <w:rsid w:val="003D2F13"/>
    <w:rsid w:val="003D65D4"/>
    <w:rsid w:val="003F15A6"/>
    <w:rsid w:val="003F5765"/>
    <w:rsid w:val="003F6D0E"/>
    <w:rsid w:val="00402A31"/>
    <w:rsid w:val="00411D3E"/>
    <w:rsid w:val="00422886"/>
    <w:rsid w:val="004229DA"/>
    <w:rsid w:val="0043226B"/>
    <w:rsid w:val="00432723"/>
    <w:rsid w:val="00447714"/>
    <w:rsid w:val="00453032"/>
    <w:rsid w:val="00461853"/>
    <w:rsid w:val="00472413"/>
    <w:rsid w:val="00473AE9"/>
    <w:rsid w:val="004804F3"/>
    <w:rsid w:val="00486703"/>
    <w:rsid w:val="00493ABE"/>
    <w:rsid w:val="004A109E"/>
    <w:rsid w:val="004A3668"/>
    <w:rsid w:val="004A5316"/>
    <w:rsid w:val="004D027B"/>
    <w:rsid w:val="004D0B77"/>
    <w:rsid w:val="004D1F6D"/>
    <w:rsid w:val="004E7D10"/>
    <w:rsid w:val="004F2CAB"/>
    <w:rsid w:val="004F3087"/>
    <w:rsid w:val="004F63CE"/>
    <w:rsid w:val="00511D90"/>
    <w:rsid w:val="005161B4"/>
    <w:rsid w:val="005224B9"/>
    <w:rsid w:val="00530EAE"/>
    <w:rsid w:val="005506C9"/>
    <w:rsid w:val="00553128"/>
    <w:rsid w:val="0056327A"/>
    <w:rsid w:val="0056682C"/>
    <w:rsid w:val="005832A5"/>
    <w:rsid w:val="00583C4C"/>
    <w:rsid w:val="005A0703"/>
    <w:rsid w:val="005A288C"/>
    <w:rsid w:val="005A54F6"/>
    <w:rsid w:val="005A7F81"/>
    <w:rsid w:val="005B49DE"/>
    <w:rsid w:val="005C1CCB"/>
    <w:rsid w:val="005C5297"/>
    <w:rsid w:val="005E18F4"/>
    <w:rsid w:val="005E6214"/>
    <w:rsid w:val="005F175C"/>
    <w:rsid w:val="005F199C"/>
    <w:rsid w:val="005F2CC5"/>
    <w:rsid w:val="00602371"/>
    <w:rsid w:val="0061342C"/>
    <w:rsid w:val="00613B1B"/>
    <w:rsid w:val="00614A17"/>
    <w:rsid w:val="00637875"/>
    <w:rsid w:val="00640CD6"/>
    <w:rsid w:val="00646E70"/>
    <w:rsid w:val="006523A1"/>
    <w:rsid w:val="006536C3"/>
    <w:rsid w:val="006637FC"/>
    <w:rsid w:val="00670746"/>
    <w:rsid w:val="00676B43"/>
    <w:rsid w:val="0068264C"/>
    <w:rsid w:val="00690E62"/>
    <w:rsid w:val="006941AB"/>
    <w:rsid w:val="006A0761"/>
    <w:rsid w:val="006A3A8C"/>
    <w:rsid w:val="006B4DC2"/>
    <w:rsid w:val="006C270E"/>
    <w:rsid w:val="006D4A8D"/>
    <w:rsid w:val="006D77A4"/>
    <w:rsid w:val="006F41EF"/>
    <w:rsid w:val="006F4768"/>
    <w:rsid w:val="00702822"/>
    <w:rsid w:val="00721019"/>
    <w:rsid w:val="007211E3"/>
    <w:rsid w:val="00726CC2"/>
    <w:rsid w:val="007542BF"/>
    <w:rsid w:val="007767F6"/>
    <w:rsid w:val="007A2396"/>
    <w:rsid w:val="007B0DDD"/>
    <w:rsid w:val="007B5F75"/>
    <w:rsid w:val="007C5B11"/>
    <w:rsid w:val="007D5351"/>
    <w:rsid w:val="007D5C1A"/>
    <w:rsid w:val="007E10B1"/>
    <w:rsid w:val="007E35FB"/>
    <w:rsid w:val="007E58C1"/>
    <w:rsid w:val="007F4AF8"/>
    <w:rsid w:val="007F5723"/>
    <w:rsid w:val="008008DF"/>
    <w:rsid w:val="00821F9E"/>
    <w:rsid w:val="008223EA"/>
    <w:rsid w:val="008337E5"/>
    <w:rsid w:val="00844922"/>
    <w:rsid w:val="00866BFB"/>
    <w:rsid w:val="008721A3"/>
    <w:rsid w:val="00884DEE"/>
    <w:rsid w:val="00893CE4"/>
    <w:rsid w:val="00893E50"/>
    <w:rsid w:val="008A4602"/>
    <w:rsid w:val="008B03F0"/>
    <w:rsid w:val="008B14BC"/>
    <w:rsid w:val="008B49C1"/>
    <w:rsid w:val="008C16E4"/>
    <w:rsid w:val="008C72B7"/>
    <w:rsid w:val="008D2493"/>
    <w:rsid w:val="008E1DF1"/>
    <w:rsid w:val="008E335F"/>
    <w:rsid w:val="008F3175"/>
    <w:rsid w:val="008F4C68"/>
    <w:rsid w:val="00927B37"/>
    <w:rsid w:val="009402AA"/>
    <w:rsid w:val="009465AB"/>
    <w:rsid w:val="00952992"/>
    <w:rsid w:val="009547C6"/>
    <w:rsid w:val="009624EF"/>
    <w:rsid w:val="009644DF"/>
    <w:rsid w:val="00980907"/>
    <w:rsid w:val="00992563"/>
    <w:rsid w:val="009957F4"/>
    <w:rsid w:val="00997C04"/>
    <w:rsid w:val="009A725A"/>
    <w:rsid w:val="009D2F7A"/>
    <w:rsid w:val="009D4B3A"/>
    <w:rsid w:val="009D70BE"/>
    <w:rsid w:val="009D72F3"/>
    <w:rsid w:val="009E18C0"/>
    <w:rsid w:val="009E2FBC"/>
    <w:rsid w:val="009E598E"/>
    <w:rsid w:val="00A11C5A"/>
    <w:rsid w:val="00A1665F"/>
    <w:rsid w:val="00A16940"/>
    <w:rsid w:val="00A2456F"/>
    <w:rsid w:val="00A27300"/>
    <w:rsid w:val="00A45A08"/>
    <w:rsid w:val="00A6739A"/>
    <w:rsid w:val="00A8178C"/>
    <w:rsid w:val="00A84B74"/>
    <w:rsid w:val="00A94BA8"/>
    <w:rsid w:val="00A95A98"/>
    <w:rsid w:val="00AA4C41"/>
    <w:rsid w:val="00AC67C3"/>
    <w:rsid w:val="00AD5949"/>
    <w:rsid w:val="00AE0CF4"/>
    <w:rsid w:val="00AF2727"/>
    <w:rsid w:val="00B070F6"/>
    <w:rsid w:val="00B10FE4"/>
    <w:rsid w:val="00B1329C"/>
    <w:rsid w:val="00B20E54"/>
    <w:rsid w:val="00B22B25"/>
    <w:rsid w:val="00B25173"/>
    <w:rsid w:val="00B345B5"/>
    <w:rsid w:val="00B37267"/>
    <w:rsid w:val="00B425EC"/>
    <w:rsid w:val="00B536D6"/>
    <w:rsid w:val="00B57798"/>
    <w:rsid w:val="00B60426"/>
    <w:rsid w:val="00B65D54"/>
    <w:rsid w:val="00B73604"/>
    <w:rsid w:val="00B86226"/>
    <w:rsid w:val="00BA0F0B"/>
    <w:rsid w:val="00BA1526"/>
    <w:rsid w:val="00BA62A1"/>
    <w:rsid w:val="00BB5FEC"/>
    <w:rsid w:val="00BD2CDD"/>
    <w:rsid w:val="00BE558A"/>
    <w:rsid w:val="00BE6261"/>
    <w:rsid w:val="00BF5E67"/>
    <w:rsid w:val="00C04810"/>
    <w:rsid w:val="00C14D85"/>
    <w:rsid w:val="00C15541"/>
    <w:rsid w:val="00C55D04"/>
    <w:rsid w:val="00C576A8"/>
    <w:rsid w:val="00C60229"/>
    <w:rsid w:val="00C61D66"/>
    <w:rsid w:val="00C62DED"/>
    <w:rsid w:val="00C6442B"/>
    <w:rsid w:val="00C74559"/>
    <w:rsid w:val="00C84245"/>
    <w:rsid w:val="00C909B9"/>
    <w:rsid w:val="00C9305F"/>
    <w:rsid w:val="00C97B30"/>
    <w:rsid w:val="00CA7910"/>
    <w:rsid w:val="00CC5214"/>
    <w:rsid w:val="00CD404E"/>
    <w:rsid w:val="00CD4D03"/>
    <w:rsid w:val="00CE591C"/>
    <w:rsid w:val="00CF3A98"/>
    <w:rsid w:val="00D15D2D"/>
    <w:rsid w:val="00D203D5"/>
    <w:rsid w:val="00D216E7"/>
    <w:rsid w:val="00D25321"/>
    <w:rsid w:val="00D2587B"/>
    <w:rsid w:val="00D31688"/>
    <w:rsid w:val="00D322F9"/>
    <w:rsid w:val="00D34BE0"/>
    <w:rsid w:val="00D34ED5"/>
    <w:rsid w:val="00D42AAC"/>
    <w:rsid w:val="00D47DE7"/>
    <w:rsid w:val="00D5455E"/>
    <w:rsid w:val="00D54E00"/>
    <w:rsid w:val="00D57B67"/>
    <w:rsid w:val="00D65DD4"/>
    <w:rsid w:val="00D70874"/>
    <w:rsid w:val="00D71860"/>
    <w:rsid w:val="00D73F90"/>
    <w:rsid w:val="00D86DD6"/>
    <w:rsid w:val="00D93FCA"/>
    <w:rsid w:val="00D94EB3"/>
    <w:rsid w:val="00DA4364"/>
    <w:rsid w:val="00DB0D0A"/>
    <w:rsid w:val="00DB1421"/>
    <w:rsid w:val="00DB247E"/>
    <w:rsid w:val="00DC73EC"/>
    <w:rsid w:val="00E02856"/>
    <w:rsid w:val="00E05AC9"/>
    <w:rsid w:val="00E06544"/>
    <w:rsid w:val="00E06A85"/>
    <w:rsid w:val="00E162C3"/>
    <w:rsid w:val="00E2228B"/>
    <w:rsid w:val="00E23F0B"/>
    <w:rsid w:val="00E30080"/>
    <w:rsid w:val="00E51543"/>
    <w:rsid w:val="00E5373E"/>
    <w:rsid w:val="00E66900"/>
    <w:rsid w:val="00E74267"/>
    <w:rsid w:val="00E80950"/>
    <w:rsid w:val="00E80E90"/>
    <w:rsid w:val="00E83DE0"/>
    <w:rsid w:val="00E9067D"/>
    <w:rsid w:val="00E95249"/>
    <w:rsid w:val="00EA5F03"/>
    <w:rsid w:val="00EC2658"/>
    <w:rsid w:val="00EC37A3"/>
    <w:rsid w:val="00EF6F58"/>
    <w:rsid w:val="00F06C4D"/>
    <w:rsid w:val="00F120BE"/>
    <w:rsid w:val="00F35D2D"/>
    <w:rsid w:val="00F36BA4"/>
    <w:rsid w:val="00F4354C"/>
    <w:rsid w:val="00F55329"/>
    <w:rsid w:val="00F56937"/>
    <w:rsid w:val="00F62EE0"/>
    <w:rsid w:val="00F64586"/>
    <w:rsid w:val="00F66C91"/>
    <w:rsid w:val="00F743BA"/>
    <w:rsid w:val="00F765CF"/>
    <w:rsid w:val="00F87B4B"/>
    <w:rsid w:val="00F90A78"/>
    <w:rsid w:val="00F96403"/>
    <w:rsid w:val="00FA59E2"/>
    <w:rsid w:val="00FC124F"/>
    <w:rsid w:val="00FE2682"/>
    <w:rsid w:val="00FF1F2C"/>
    <w:rsid w:val="00FF5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18AB5"/>
  <w15:docId w15:val="{873DDA0C-139B-4709-BF2C-F41D8B700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65C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48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148D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148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148D3"/>
    <w:rPr>
      <w:sz w:val="20"/>
      <w:szCs w:val="20"/>
    </w:rPr>
  </w:style>
  <w:style w:type="paragraph" w:styleId="a7">
    <w:name w:val="List Paragraph"/>
    <w:basedOn w:val="a"/>
    <w:uiPriority w:val="34"/>
    <w:qFormat/>
    <w:rsid w:val="00D94EB3"/>
    <w:pPr>
      <w:ind w:leftChars="200" w:left="480"/>
    </w:pPr>
  </w:style>
  <w:style w:type="character" w:styleId="a8">
    <w:name w:val="Strong"/>
    <w:basedOn w:val="a0"/>
    <w:uiPriority w:val="22"/>
    <w:qFormat/>
    <w:rsid w:val="00114C9A"/>
    <w:rPr>
      <w:b/>
      <w:bCs/>
    </w:rPr>
  </w:style>
  <w:style w:type="table" w:styleId="a9">
    <w:name w:val="Table Grid"/>
    <w:basedOn w:val="a1"/>
    <w:uiPriority w:val="59"/>
    <w:rsid w:val="006F47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FF5E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FF5E04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表格格線1"/>
    <w:basedOn w:val="a1"/>
    <w:next w:val="a9"/>
    <w:uiPriority w:val="59"/>
    <w:rsid w:val="00B425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401D7-3FC5-4258-BA18-297CE2396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4</Characters>
  <Application>Microsoft Office Word</Application>
  <DocSecurity>0</DocSecurity>
  <Lines>6</Lines>
  <Paragraphs>1</Paragraphs>
  <ScaleCrop>false</ScaleCrop>
  <Company>HOME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汪俊延</cp:lastModifiedBy>
  <cp:revision>3</cp:revision>
  <cp:lastPrinted>2025-08-13T02:26:00Z</cp:lastPrinted>
  <dcterms:created xsi:type="dcterms:W3CDTF">2025-11-11T23:06:00Z</dcterms:created>
  <dcterms:modified xsi:type="dcterms:W3CDTF">2025-11-11T23:06:00Z</dcterms:modified>
</cp:coreProperties>
</file>